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8B" w:rsidRPr="00EA22B5" w:rsidRDefault="00CA608B" w:rsidP="00CA608B">
      <w:pPr>
        <w:spacing w:line="240" w:lineRule="auto"/>
        <w:jc w:val="center"/>
        <w:rPr>
          <w:rFonts w:ascii="Stencil" w:eastAsia="Times New Roman" w:hAnsi="Stencil" w:cs="Times New Roman"/>
          <w:sz w:val="24"/>
          <w:szCs w:val="24"/>
        </w:rPr>
      </w:pPr>
      <w:proofErr w:type="gramStart"/>
      <w:r w:rsidRPr="00EA22B5">
        <w:rPr>
          <w:rFonts w:ascii="Stencil" w:eastAsia="Times New Roman" w:hAnsi="Stencil" w:cs="Arial"/>
          <w:color w:val="000000"/>
          <w:sz w:val="44"/>
          <w:szCs w:val="44"/>
        </w:rPr>
        <w:t>ST.XAVIER’S</w:t>
      </w:r>
      <w:proofErr w:type="gramEnd"/>
      <w:r w:rsidRPr="00EA22B5">
        <w:rPr>
          <w:rFonts w:ascii="Stencil" w:eastAsia="Times New Roman" w:hAnsi="Stencil" w:cs="Arial"/>
          <w:color w:val="000000"/>
          <w:sz w:val="44"/>
          <w:szCs w:val="44"/>
        </w:rPr>
        <w:t xml:space="preserve"> COLLEGE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(Affiliated to Tribhuvan University)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Maitighar, Kathmandu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Comic Sans MS" w:eastAsia="Times New Roman" w:hAnsi="Comic Sans MS" w:cs="Times New Roman"/>
          <w:noProof/>
          <w:color w:val="000000"/>
          <w:sz w:val="28"/>
          <w:szCs w:val="28"/>
          <w:bdr w:val="none" w:sz="0" w:space="0" w:color="auto" w:frame="1"/>
          <w:lang w:bidi="ne-NP"/>
        </w:rPr>
        <w:drawing>
          <wp:inline distT="0" distB="0" distL="0" distR="0" wp14:anchorId="7F27CE6B" wp14:editId="3526EB83">
            <wp:extent cx="1333500" cy="1562100"/>
            <wp:effectExtent l="0" t="0" r="0" b="0"/>
            <wp:docPr id="12" name="Picture 12" descr="https://lh4.googleusercontent.com/HUWu9Ht5O7EuUiQZh0jdSzHkpudZS8aHfGW_T8x_TtS2Qaxg8gPg8mzMWmrO8cpsJjYKL9Hh-KHf2I6cUcPTj5F7zsq5rTZVFpX4sbV0iTC-oY5s7hJdlJTv9KNonNQe_DzaE1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4.googleusercontent.com/HUWu9Ht5O7EuUiQZh0jdSzHkpudZS8aHfGW_T8x_TtS2Qaxg8gPg8mzMWmrO8cpsJjYKL9Hh-KHf2I6cUcPTj5F7zsq5rTZVFpX4sbV0iTC-oY5s7hJdlJTv9KNonNQe_DzaE1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B27B33" w:rsidP="00CA608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Cryptography Lab Assignment #5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BY:</w:t>
      </w:r>
    </w:p>
    <w:p w:rsidR="00CA608B" w:rsidRPr="00EA22B5" w:rsidRDefault="0005019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deep Dahal</w:t>
      </w:r>
    </w:p>
    <w:p w:rsidR="00CA608B" w:rsidRPr="00EA22B5" w:rsidRDefault="0005019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017BSCIT029</w:t>
      </w:r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ear/5</w:t>
      </w:r>
      <w:r w:rsidRPr="00EA22B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th</w:t>
      </w: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m</w:t>
      </w:r>
    </w:p>
    <w:p w:rsidR="00CA608B" w:rsidRPr="00EA22B5" w:rsidRDefault="00CA608B" w:rsidP="00CA608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9"/>
        <w:gridCol w:w="236"/>
      </w:tblGrid>
      <w:tr w:rsidR="00CA608B" w:rsidRPr="00EA22B5" w:rsidTr="002D5345">
        <w:trPr>
          <w:trHeight w:val="74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                   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TO: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17"/>
        <w:gridCol w:w="1383"/>
        <w:gridCol w:w="1305"/>
      </w:tblGrid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marks</w:t>
            </w:r>
          </w:p>
        </w:tc>
      </w:tr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r. Anil Kumar Shah</w:t>
            </w:r>
          </w:p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ecturer, Dept. of Com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ter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cienc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Default="00CA608B" w:rsidP="00CA608B">
      <w:pPr>
        <w:rPr>
          <w:rFonts w:ascii="Times New Roman" w:hAnsi="Times New Roman"/>
          <w:b/>
          <w:sz w:val="24"/>
          <w:szCs w:val="24"/>
        </w:rPr>
      </w:pPr>
    </w:p>
    <w:p w:rsidR="00CA608B" w:rsidRDefault="00CA608B">
      <w:pPr>
        <w:rPr>
          <w:b/>
          <w:bCs/>
          <w:sz w:val="28"/>
          <w:szCs w:val="28"/>
        </w:rPr>
      </w:pPr>
    </w:p>
    <w:p w:rsidR="00C7498E" w:rsidRPr="00F45202" w:rsidRDefault="00C7498E">
      <w:pPr>
        <w:rPr>
          <w:b/>
          <w:bCs/>
          <w:sz w:val="20"/>
          <w:szCs w:val="20"/>
        </w:rPr>
      </w:pPr>
      <w:r w:rsidRPr="00F45202">
        <w:rPr>
          <w:b/>
          <w:bCs/>
          <w:sz w:val="28"/>
          <w:szCs w:val="28"/>
        </w:rPr>
        <w:lastRenderedPageBreak/>
        <w:t xml:space="preserve">TITLE: WRITE A PROGRAM TO ENCRYPT AND DECRYPT A MESSAGE USING </w:t>
      </w:r>
      <w:r w:rsidR="00B27B33">
        <w:rPr>
          <w:b/>
          <w:bCs/>
          <w:sz w:val="28"/>
          <w:szCs w:val="28"/>
        </w:rPr>
        <w:t>ONE-TIME PAD</w:t>
      </w:r>
    </w:p>
    <w:p w:rsidR="00C7498E" w:rsidRDefault="001B7B3F" w:rsidP="00C7498E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ALGORITHM</w:t>
      </w:r>
    </w:p>
    <w:p w:rsidR="001B7B3F" w:rsidRDefault="001B7B3F" w:rsidP="00C7498E">
      <w:pPr>
        <w:rPr>
          <w:b/>
          <w:bCs/>
          <w:sz w:val="24"/>
          <w:szCs w:val="24"/>
        </w:rPr>
      </w:pPr>
      <w:r w:rsidRPr="001B7B3F">
        <w:rPr>
          <w:b/>
          <w:bCs/>
          <w:sz w:val="24"/>
          <w:szCs w:val="24"/>
        </w:rPr>
        <w:t>Theory</w:t>
      </w:r>
    </w:p>
    <w:p w:rsidR="00B27B33" w:rsidRPr="00B27B33" w:rsidRDefault="00B27B33" w:rsidP="00C7498E">
      <w:pPr>
        <w:rPr>
          <w:sz w:val="24"/>
          <w:szCs w:val="24"/>
        </w:rPr>
      </w:pPr>
      <w:r>
        <w:rPr>
          <w:sz w:val="24"/>
          <w:szCs w:val="24"/>
        </w:rPr>
        <w:t xml:space="preserve">One-time pad is a traditional and potentially unbreakable cipher technique where a onetime pad of random keys is generated as long as of the input text. </w:t>
      </w:r>
    </w:p>
    <w:p w:rsidR="001B7B3F" w:rsidRPr="001B7B3F" w:rsidRDefault="001B7B3F" w:rsidP="00C7498E">
      <w:pPr>
        <w:rPr>
          <w:rFonts w:asciiTheme="majorHAnsi" w:hAnsiTheme="majorHAnsi" w:cstheme="majorHAnsi"/>
          <w:b/>
          <w:bCs/>
        </w:rPr>
      </w:pPr>
      <w:r w:rsidRPr="001B7B3F">
        <w:rPr>
          <w:rFonts w:asciiTheme="majorHAnsi" w:hAnsiTheme="majorHAnsi" w:cstheme="majorHAnsi"/>
          <w:b/>
          <w:bCs/>
          <w:shd w:val="clear" w:color="auto" w:fill="FFFFFF"/>
        </w:rPr>
        <w:t>Procedure</w:t>
      </w:r>
    </w:p>
    <w:p w:rsidR="0045178A" w:rsidRDefault="00F45202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put the </w:t>
      </w:r>
      <w:r w:rsidR="0045178A">
        <w:rPr>
          <w:sz w:val="24"/>
          <w:szCs w:val="24"/>
        </w:rPr>
        <w:t>data to be encrypted or decrypted.</w:t>
      </w:r>
    </w:p>
    <w:p w:rsidR="00B27B33" w:rsidRDefault="00B27B33" w:rsidP="00A01CB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Generate a pad of random number as long as of the input text.</w:t>
      </w:r>
    </w:p>
    <w:p w:rsidR="00B27B33" w:rsidRDefault="00B27B33" w:rsidP="00A01CB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dd those random number in each letter to encrypt and subtract to decrypt.</w:t>
      </w:r>
    </w:p>
    <w:p w:rsidR="00A01CBF" w:rsidRPr="00A01CBF" w:rsidRDefault="00B27B33" w:rsidP="00A01CBF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nd</w:t>
      </w:r>
      <w:r w:rsidR="00A01CBF" w:rsidRPr="00A01CBF">
        <w:rPr>
          <w:sz w:val="24"/>
          <w:szCs w:val="24"/>
        </w:rPr>
        <w:t xml:space="preserve"> </w:t>
      </w:r>
    </w:p>
    <w:p w:rsidR="0045178A" w:rsidRDefault="001B7B3F" w:rsidP="00167081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SOURCE CODE</w:t>
      </w:r>
    </w:p>
    <w:p w:rsidR="00CA608B" w:rsidRDefault="001B7B3F" w:rsidP="00A01CB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SERVATION</w:t>
      </w:r>
    </w:p>
    <w:p w:rsidR="00CA608B" w:rsidRPr="00CA608B" w:rsidRDefault="00B27B33" w:rsidP="00CA608B">
      <w:pPr>
        <w:rPr>
          <w:b/>
          <w:bCs/>
          <w:sz w:val="24"/>
          <w:szCs w:val="24"/>
        </w:rPr>
      </w:pPr>
      <w:r w:rsidRPr="00B27B33">
        <w:rPr>
          <w:b/>
          <w:bCs/>
          <w:noProof/>
          <w:sz w:val="24"/>
          <w:szCs w:val="24"/>
          <w:lang w:bidi="ne-NP"/>
        </w:rPr>
        <w:drawing>
          <wp:inline distT="0" distB="0" distL="0" distR="0" wp14:anchorId="227E6AC9" wp14:editId="2609C497">
            <wp:extent cx="5943600" cy="808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08B" w:rsidRDefault="001B7B3F" w:rsidP="00CA608B">
      <w:pPr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CONCLUSION</w:t>
      </w:r>
    </w:p>
    <w:p w:rsid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us, </w:t>
      </w:r>
      <w:r w:rsidR="00B27B33">
        <w:rPr>
          <w:rFonts w:cstheme="minorHAnsi"/>
          <w:sz w:val="24"/>
          <w:szCs w:val="24"/>
        </w:rPr>
        <w:t>one-time pad</w:t>
      </w:r>
      <w:r>
        <w:rPr>
          <w:rFonts w:cstheme="minorHAnsi"/>
          <w:sz w:val="24"/>
          <w:szCs w:val="24"/>
        </w:rPr>
        <w:t xml:space="preserve"> was implemented in the python programming language.</w:t>
      </w:r>
    </w:p>
    <w:p w:rsidR="00901019" w:rsidRPr="001B7B3F" w:rsidRDefault="00901019" w:rsidP="0090101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theme="minorHAnsi"/>
          <w:sz w:val="24"/>
          <w:szCs w:val="24"/>
        </w:rPr>
      </w:pPr>
      <w:bookmarkStart w:id="0" w:name="_GoBack"/>
      <w:bookmarkEnd w:id="0"/>
    </w:p>
    <w:p w:rsidR="001B7B3F" w:rsidRPr="001B7B3F" w:rsidRDefault="001B7B3F" w:rsidP="00CA608B">
      <w:pPr>
        <w:rPr>
          <w:rFonts w:cstheme="minorHAnsi"/>
          <w:sz w:val="24"/>
          <w:szCs w:val="24"/>
        </w:rPr>
      </w:pPr>
    </w:p>
    <w:sectPr w:rsidR="001B7B3F" w:rsidRPr="001B7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23609"/>
    <w:multiLevelType w:val="hybridMultilevel"/>
    <w:tmpl w:val="6B449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D63A9"/>
    <w:multiLevelType w:val="hybridMultilevel"/>
    <w:tmpl w:val="0FD49A12"/>
    <w:lvl w:ilvl="0" w:tplc="7A5455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27F5F4F"/>
    <w:multiLevelType w:val="multilevel"/>
    <w:tmpl w:val="EAA675A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681E1DCF"/>
    <w:multiLevelType w:val="hybridMultilevel"/>
    <w:tmpl w:val="199CE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I0MDe1sDCwsDRV0lEKTi0uzszPAykwrwUAPsrkgiwAAAA="/>
  </w:docVars>
  <w:rsids>
    <w:rsidRoot w:val="00594398"/>
    <w:rsid w:val="00050196"/>
    <w:rsid w:val="00167081"/>
    <w:rsid w:val="001B7B3F"/>
    <w:rsid w:val="0045178A"/>
    <w:rsid w:val="00594398"/>
    <w:rsid w:val="006371E4"/>
    <w:rsid w:val="00901019"/>
    <w:rsid w:val="00A01CBF"/>
    <w:rsid w:val="00B27B33"/>
    <w:rsid w:val="00C7498E"/>
    <w:rsid w:val="00CA608B"/>
    <w:rsid w:val="00F37B99"/>
    <w:rsid w:val="00F45202"/>
    <w:rsid w:val="00F84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DFEB0"/>
  <w15:chartTrackingRefBased/>
  <w15:docId w15:val="{D496A4E4-137F-4BF0-B1F7-0D5CE9C3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9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6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  <w:style w:type="character" w:styleId="Hyperlink">
    <w:name w:val="Hyperlink"/>
    <w:basedOn w:val="DefaultParagraphFont"/>
    <w:uiPriority w:val="99"/>
    <w:unhideWhenUsed/>
    <w:rsid w:val="00A01C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92A8F-6AFB-4804-B3E7-C6CC484F6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8</cp:revision>
  <dcterms:created xsi:type="dcterms:W3CDTF">2019-11-10T01:14:00Z</dcterms:created>
  <dcterms:modified xsi:type="dcterms:W3CDTF">2019-12-3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0b5dffc2-532f-320f-b3d5-abf9b340e8b6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